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X4267d7e241c74b32090582e5778de1b278ea449"/>
    <w:p>
      <w:pPr>
        <w:pStyle w:val="Heading1"/>
      </w:pPr>
      <w:r>
        <w:t xml:space="preserve">Internship Application Letter for Telecommunication Engineer Position</w:t>
      </w:r>
    </w:p>
    <w:p>
      <w:pPr>
        <w:pStyle w:val="FirstParagraph"/>
      </w:pPr>
      <w:r>
        <w:t xml:space="preserve">Marco Rossi</w:t>
      </w:r>
      <w:r>
        <w:br/>
      </w:r>
      <w:r>
        <w:t xml:space="preserve">Via Giuseppe Verdi, 45</w:t>
      </w:r>
      <w:r>
        <w:br/>
      </w:r>
      <w:r>
        <w:t xml:space="preserve">20122 Milan, Italy</w:t>
      </w:r>
      <w:r>
        <w:br/>
      </w:r>
      <w:r>
        <w:t xml:space="preserve">marco.rossi@email.it</w:t>
      </w:r>
      <w:r>
        <w:br/>
      </w:r>
      <w:r>
        <w:t xml:space="preserve">+39 345 678 9012</w:t>
      </w:r>
    </w:p>
    <w:p>
      <w:pPr>
        <w:pStyle w:val="BodyText"/>
      </w:pPr>
      <w:r>
        <w:t xml:space="preserve">May 15, 2024</w:t>
      </w:r>
    </w:p>
    <w:p>
      <w:pPr>
        <w:pStyle w:val="BodyText"/>
      </w:pPr>
      <w:r>
        <w:t xml:space="preserve">Hiring Manager</w:t>
      </w:r>
      <w:r>
        <w:br/>
      </w:r>
      <w:r>
        <w:t xml:space="preserve">Telecom Italia Innovazione</w:t>
      </w:r>
      <w:r>
        <w:br/>
      </w:r>
      <w:r>
        <w:t xml:space="preserve">Piazza della Repubblica, 37</w:t>
      </w:r>
      <w:r>
        <w:br/>
      </w:r>
      <w:r>
        <w:t xml:space="preserve">20124 Milan, Italy</w:t>
      </w:r>
    </w:p>
    <w:bookmarkEnd w:id="20"/>
    <w:p>
      <w:pPr>
        <w:pStyle w:val="BodyText"/>
      </w:pPr>
      <w:r>
        <w:t xml:space="preserve">Dear Hiring Manager,</w:t>
      </w:r>
    </w:p>
    <w:p>
      <w:pPr>
        <w:pStyle w:val="BodyText"/>
      </w:pPr>
      <w:r>
        <w:t xml:space="preserve">I am writing to express my enthusiastic interest in the Telecommunication Engineer Internship position at Telecom Italia Innovazione, as advertised on LinkedIn. As a final-year Telecommunications Engineering student at Politecnico di Milano, I have meticulously cultivated my academic foundation and practical skills with the specific goal of contributing to Italy's telecommunications evolution within Milan's dynamic tech ecosystem. This</w:t>
      </w:r>
      <w:r>
        <w:t xml:space="preserve"> </w:t>
      </w:r>
      <w:r>
        <w:rPr>
          <w:bCs/>
          <w:b/>
        </w:rPr>
        <w:t xml:space="preserve">Internship Application Letter</w:t>
      </w:r>
      <w:r>
        <w:t xml:space="preserve"> </w:t>
      </w:r>
      <w:r>
        <w:t xml:space="preserve">serves as my formal submission for the opportunity to apply my technical competencies within your esteemed organization in</w:t>
      </w:r>
      <w:r>
        <w:t xml:space="preserve"> </w:t>
      </w:r>
      <w:r>
        <w:rPr>
          <w:bCs/>
          <w:b/>
        </w:rPr>
        <w:t xml:space="preserve">Italy Milan</w:t>
      </w:r>
      <w:r>
        <w:t xml:space="preserve">.</w:t>
      </w:r>
    </w:p>
    <w:p>
      <w:pPr>
        <w:pStyle w:val="BodyText"/>
      </w:pPr>
      <w:r>
        <w:t xml:space="preserve">My academic journey has centered on cutting-edge telecommunications technologies, with a focus on 5G network architecture, fiber optics deployment, and IoT integration. At Politecnico di Milano, I completed a capstone project developing a low-latency communication protocol for smart city infrastructure – directly aligning with Telecom Italia's initiatives in urban connectivity. My coursework includes advanced signal processing (earning an A+), optical networks (with hands-on lab work at the university's Fiber Optics Lab), and network security frameworks. I have also achieved proficiency in MATLAB, Python scripting for network simulation, and Cisco Packet Tracer – tools that I am eager to apply within your Milan operations.</w:t>
      </w:r>
    </w:p>
    <w:p>
      <w:pPr>
        <w:pStyle w:val="BodyText"/>
      </w:pPr>
      <w:r>
        <w:t xml:space="preserve">What particularly excites me about this opportunity is the unique convergence of innovation and industry leadership that defines Telecom Italia's presence in</w:t>
      </w:r>
      <w:r>
        <w:t xml:space="preserve"> </w:t>
      </w:r>
      <w:r>
        <w:rPr>
          <w:bCs/>
          <w:b/>
        </w:rPr>
        <w:t xml:space="preserve">Italy Milan</w:t>
      </w:r>
      <w:r>
        <w:t xml:space="preserve">. As the nation's telecommunications hub, Milan represents a living laboratory for next-generation network solutions. I am deeply impressed by your recent deployments of 5G-enabled smart traffic systems across the city and your partnership with European tech consortia on satellite communication integration. This internship would allow me to contribute meaningfully to projects that shape Italy's digital future while learning from professionals who are architects of Milan's connectivity landscape.</w:t>
      </w:r>
    </w:p>
    <w:p>
      <w:pPr>
        <w:pStyle w:val="BodyText"/>
      </w:pPr>
      <w:r>
        <w:t xml:space="preserve">During my previous industrial training at H3G Italia in Milan, I supported network optimization teams by analyzing traffic patterns using Wireshark and NetFlow. I documented a 15% efficiency improvement in cell tower load distribution through my proposed reconfiguration model – a result that was later presented to the senior management team. This experience cemented my understanding of real-world telecommunication challenges while teaching me to navigate Italy's corporate communication norms. I am particularly adept at translating technical documentation for cross-functional teams, having collaborated with marketing departments on client-facing network performance reports.</w:t>
      </w:r>
    </w:p>
    <w:p>
      <w:pPr>
        <w:pStyle w:val="BodyText"/>
      </w:pPr>
      <w:r>
        <w:t xml:space="preserve">As a resident of Milan for four years (since my university enrollment), I possess more than just professional readiness – I have deep cultural fluency. I understand the city's specific telecommunications demands: from managing high-density urban network congestion in districts like Brera to supporting international business hubs in Porta Garibaldi. My Italian language proficiency (C1 level, certified by CILS) enables seamless integration into your team dynamics, while my familiarity with Milanese business etiquette ensures immediate productivity. I am fully available to start on June 1st and can commit to the full six-month internship duration.</w:t>
      </w:r>
    </w:p>
    <w:p>
      <w:pPr>
        <w:pStyle w:val="BodyText"/>
      </w:pPr>
      <w:r>
        <w:t xml:space="preserve">The Telecommunication Engineer role at Telecom Italia Innovazione represents precisely the professional catalyst I've sought since beginning my studies. Your commitment to "Connecting Italy's Future" resonates deeply with my career vision, particularly your focus on sustainable network solutions – a priority I championed in our university's Eco-Telcom initiative. I am especially drawn to your open innovation platform that invites interns to contribute directly to R&amp;D projects, which aligns perfectly with my hands-on approach demonstrated through my university patent-pending work on energy-efficient antenna systems.</w:t>
      </w:r>
    </w:p>
    <w:p>
      <w:pPr>
        <w:pStyle w:val="BodyText"/>
      </w:pPr>
      <w:r>
        <w:t xml:space="preserve">In the context of Italy's national 5G roadmap and Milan's emerging status as a European tech corridor (as highlighted in your recent "Milan Digital Summit" white paper), I am confident that my technical foundation in network design, coupled with my local market understanding, would allow me to rapidly contribute to your team. My resume details additional qualifications including Cisco CCNA certification (achieved 2023) and participation in the European ICT Innovation Challenge where my team developed a real-time emergency communication module for public transport networks – concepts directly applicable to Telecom Italia's urban services.</w:t>
      </w:r>
    </w:p>
    <w:p>
      <w:pPr>
        <w:pStyle w:val="BodyText"/>
      </w:pPr>
      <w:r>
        <w:t xml:space="preserve">I have attached my curriculum vitae, academic transcripts, and three letters of recommendation including one from Professor Elena Bianchi (Chair of Telecommunications at Politecnico di Milano). I welcome the opportunity to discuss how my proactive approach to network problem-solving can support your Milan operations. As a passionate advocate for Italy's digital transformation, I am eager to bring my energy and technical skills to your team within the heart of</w:t>
      </w:r>
      <w:r>
        <w:t xml:space="preserve"> </w:t>
      </w:r>
      <w:r>
        <w:rPr>
          <w:bCs/>
          <w:b/>
        </w:rPr>
        <w:t xml:space="preserve">Italy Milan</w:t>
      </w:r>
      <w:r>
        <w:t xml:space="preserve">.</w:t>
      </w:r>
    </w:p>
    <w:p>
      <w:pPr>
        <w:pStyle w:val="BodyText"/>
      </w:pPr>
      <w:r>
        <w:t xml:space="preserve">Thank you for considering this</w:t>
      </w:r>
      <w:r>
        <w:t xml:space="preserve"> </w:t>
      </w:r>
      <w:r>
        <w:rPr>
          <w:bCs/>
          <w:b/>
        </w:rPr>
        <w:t xml:space="preserve">Internship Application Letter</w:t>
      </w:r>
      <w:r>
        <w:t xml:space="preserve">. I look forward to discussing how my background as a prospective Telecommunication Engineer can contribute to Telecom Italia Innovazione's pioneering work. I am available for an interview at your earliest convenience and can be reached at +39 345 678 9012 or marco.rossi@email.it.</w:t>
      </w:r>
    </w:p>
    <w:p>
      <w:pPr>
        <w:pStyle w:val="BodyText"/>
      </w:pPr>
      <w:r>
        <w:t xml:space="preserve">Sincerely,</w:t>
      </w:r>
      <w:r>
        <w:br/>
      </w:r>
    </w:p>
    <w:p>
      <w:pPr>
        <w:pStyle w:val="BodyText"/>
      </w:pPr>
      <w:r>
        <w:t xml:space="preserve">Marco Ross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7-20T03:50:00Z</dcterms:created>
  <dcterms:modified xsi:type="dcterms:W3CDTF">2026-07-20T03:50:00Z</dcterms:modified>
</cp:coreProperties>
</file>

<file path=docProps/custom.xml><?xml version="1.0" encoding="utf-8"?>
<Properties xmlns="http://schemas.openxmlformats.org/officeDocument/2006/custom-properties" xmlns:vt="http://schemas.openxmlformats.org/officeDocument/2006/docPropsVTypes"/>
</file>